
<file path=[Content_Types].xml><?xml version="1.0" encoding="utf-8"?>
<Types xmlns="http://schemas.openxmlformats.org/package/2006/content-types">
  <Default Extension="jfif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6B3A03" w14:textId="337074A0" w:rsidR="009E502C" w:rsidRDefault="009E502C" w:rsidP="009E502C">
      <w:pPr>
        <w:rPr>
          <w:rFonts w:ascii="Arial" w:hAnsi="Arial" w:cs="Arial"/>
        </w:rPr>
      </w:pPr>
      <w:r>
        <w:rPr>
          <w:rFonts w:ascii="Arial" w:hAnsi="Arial" w:cs="Arial"/>
        </w:rPr>
        <w:t>(Approx. 629 words)</w:t>
      </w:r>
    </w:p>
    <w:p w14:paraId="46B15DBC" w14:textId="77777777" w:rsidR="009E502C" w:rsidRDefault="009E502C" w:rsidP="009E502C">
      <w:pPr>
        <w:rPr>
          <w:rFonts w:ascii="Arial" w:hAnsi="Arial" w:cs="Arial"/>
        </w:rPr>
      </w:pPr>
    </w:p>
    <w:p w14:paraId="1376028E" w14:textId="02FCC033" w:rsidR="00D170CE" w:rsidRDefault="00936893" w:rsidP="009E502C">
      <w:pPr>
        <w:rPr>
          <w:rFonts w:ascii="Arial" w:hAnsi="Arial" w:cs="Arial"/>
        </w:rPr>
      </w:pPr>
      <w:r>
        <w:rPr>
          <w:rFonts w:ascii="Arial" w:hAnsi="Arial" w:cs="Arial"/>
        </w:rPr>
        <w:t>Internet</w:t>
      </w:r>
      <w:r w:rsidRPr="009E502C">
        <w:rPr>
          <w:rFonts w:ascii="Arial" w:hAnsi="Arial" w:cs="Arial"/>
        </w:rPr>
        <w:t xml:space="preserve"> Tips </w:t>
      </w:r>
      <w:r>
        <w:rPr>
          <w:rFonts w:ascii="Arial" w:hAnsi="Arial" w:cs="Arial"/>
        </w:rPr>
        <w:t>a</w:t>
      </w:r>
      <w:r w:rsidRPr="009E502C">
        <w:rPr>
          <w:rFonts w:ascii="Arial" w:hAnsi="Arial" w:cs="Arial"/>
        </w:rPr>
        <w:t>nd Tricks</w:t>
      </w:r>
      <w:r>
        <w:rPr>
          <w:rFonts w:ascii="Arial" w:hAnsi="Arial" w:cs="Arial"/>
        </w:rPr>
        <w:t xml:space="preserve"> </w:t>
      </w:r>
      <w:r w:rsidR="009E502C">
        <w:rPr>
          <w:rFonts w:ascii="Arial" w:hAnsi="Arial" w:cs="Arial"/>
        </w:rPr>
        <w:t xml:space="preserve">- </w:t>
      </w:r>
      <w:r w:rsidR="00D170CE" w:rsidRPr="009E502C">
        <w:rPr>
          <w:rFonts w:ascii="Arial" w:hAnsi="Arial" w:cs="Arial"/>
        </w:rPr>
        <w:t>Can you live without it?</w:t>
      </w:r>
    </w:p>
    <w:p w14:paraId="180DA39E" w14:textId="4703E08A" w:rsidR="009E502C" w:rsidRDefault="009E502C" w:rsidP="009E502C">
      <w:pPr>
        <w:rPr>
          <w:rFonts w:ascii="Arial" w:hAnsi="Arial" w:cs="Arial"/>
        </w:rPr>
      </w:pPr>
      <w:r>
        <w:rPr>
          <w:rFonts w:ascii="Arial" w:hAnsi="Arial" w:cs="Arial"/>
        </w:rPr>
        <w:t>By Jim Cerny, Education Chair and Forums Coord</w:t>
      </w:r>
      <w:r w:rsidR="00936893">
        <w:rPr>
          <w:rFonts w:ascii="Arial" w:hAnsi="Arial" w:cs="Arial"/>
        </w:rPr>
        <w:t>i</w:t>
      </w:r>
      <w:r>
        <w:rPr>
          <w:rFonts w:ascii="Arial" w:hAnsi="Arial" w:cs="Arial"/>
        </w:rPr>
        <w:t>nator</w:t>
      </w:r>
    </w:p>
    <w:p w14:paraId="66148BA7" w14:textId="77777777" w:rsidR="009E502C" w:rsidRDefault="009E502C" w:rsidP="009E502C">
      <w:pPr>
        <w:rPr>
          <w:rFonts w:ascii="Arial" w:hAnsi="Arial" w:cs="Arial"/>
        </w:rPr>
      </w:pPr>
      <w:r>
        <w:rPr>
          <w:rFonts w:ascii="Arial" w:hAnsi="Arial" w:cs="Arial"/>
        </w:rPr>
        <w:t>Sarasota Technology Users Group</w:t>
      </w:r>
    </w:p>
    <w:p w14:paraId="270670D6" w14:textId="4BBFF70B" w:rsidR="009E502C" w:rsidRDefault="00000000" w:rsidP="009E502C">
      <w:pPr>
        <w:rPr>
          <w:rFonts w:ascii="Arial" w:hAnsi="Arial" w:cs="Arial"/>
        </w:rPr>
      </w:pPr>
      <w:hyperlink r:id="rId6" w:history="1">
        <w:r w:rsidR="009E502C" w:rsidRPr="008E7C38">
          <w:rPr>
            <w:rStyle w:val="Hyperlink"/>
            <w:rFonts w:ascii="Arial" w:hAnsi="Arial" w:cs="Arial"/>
          </w:rPr>
          <w:t>https://thestug.org/</w:t>
        </w:r>
      </w:hyperlink>
      <w:r w:rsidR="009E502C">
        <w:rPr>
          <w:rFonts w:ascii="Arial" w:hAnsi="Arial" w:cs="Arial"/>
        </w:rPr>
        <w:t xml:space="preserve">   </w:t>
      </w:r>
    </w:p>
    <w:p w14:paraId="20018BFB" w14:textId="4EE189D5" w:rsidR="009E502C" w:rsidRPr="009E502C" w:rsidRDefault="009E502C" w:rsidP="009E502C">
      <w:pPr>
        <w:rPr>
          <w:rFonts w:ascii="Arial" w:hAnsi="Arial" w:cs="Arial"/>
        </w:rPr>
      </w:pPr>
      <w:r w:rsidRPr="009E502C">
        <w:rPr>
          <w:rFonts w:ascii="Arial" w:hAnsi="Arial" w:cs="Arial"/>
        </w:rPr>
        <w:t>jimcerny123</w:t>
      </w:r>
      <w:r>
        <w:rPr>
          <w:rFonts w:ascii="Arial" w:hAnsi="Arial" w:cs="Arial"/>
        </w:rPr>
        <w:t xml:space="preserve"> (at) </w:t>
      </w:r>
      <w:r w:rsidRPr="009E502C">
        <w:rPr>
          <w:rFonts w:ascii="Arial" w:hAnsi="Arial" w:cs="Arial"/>
        </w:rPr>
        <w:t>gmail.com</w:t>
      </w:r>
    </w:p>
    <w:p w14:paraId="314CBD3B" w14:textId="77777777" w:rsidR="0075052E" w:rsidRPr="009E502C" w:rsidRDefault="0075052E" w:rsidP="00631253">
      <w:pPr>
        <w:rPr>
          <w:rFonts w:ascii="Arial" w:hAnsi="Arial" w:cs="Arial"/>
        </w:rPr>
      </w:pPr>
    </w:p>
    <w:p w14:paraId="68044A63" w14:textId="12A76724" w:rsidR="00FD76EF" w:rsidRDefault="00C2756E" w:rsidP="00631253">
      <w:pPr>
        <w:rPr>
          <w:rFonts w:ascii="Arial" w:hAnsi="Arial" w:cs="Arial"/>
        </w:rPr>
      </w:pPr>
      <w:r w:rsidRPr="009E502C">
        <w:rPr>
          <w:rFonts w:ascii="Arial" w:hAnsi="Arial" w:cs="Arial"/>
        </w:rPr>
        <w:t xml:space="preserve">Ah, the </w:t>
      </w:r>
      <w:r w:rsidR="009E502C">
        <w:rPr>
          <w:rFonts w:ascii="Arial" w:hAnsi="Arial" w:cs="Arial"/>
        </w:rPr>
        <w:t>Internet</w:t>
      </w:r>
      <w:r w:rsidRPr="009E502C">
        <w:rPr>
          <w:rFonts w:ascii="Arial" w:hAnsi="Arial" w:cs="Arial"/>
        </w:rPr>
        <w:t xml:space="preserve"> – gateway to the world, endless knowledge, the master of all trivia, </w:t>
      </w:r>
      <w:r w:rsidR="0034442E" w:rsidRPr="009E502C">
        <w:rPr>
          <w:rFonts w:ascii="Arial" w:hAnsi="Arial" w:cs="Arial"/>
        </w:rPr>
        <w:t>hot br</w:t>
      </w:r>
      <w:r w:rsidR="00E66075">
        <w:rPr>
          <w:rFonts w:ascii="Arial" w:hAnsi="Arial" w:cs="Arial"/>
        </w:rPr>
        <w:t>e</w:t>
      </w:r>
      <w:r w:rsidR="0034442E" w:rsidRPr="009E502C">
        <w:rPr>
          <w:rFonts w:ascii="Arial" w:hAnsi="Arial" w:cs="Arial"/>
        </w:rPr>
        <w:t xml:space="preserve">aking news, </w:t>
      </w:r>
      <w:r w:rsidR="00D22F51" w:rsidRPr="009E502C">
        <w:rPr>
          <w:rFonts w:ascii="Arial" w:hAnsi="Arial" w:cs="Arial"/>
        </w:rPr>
        <w:t xml:space="preserve">entertainment, </w:t>
      </w:r>
      <w:r w:rsidRPr="009E502C">
        <w:rPr>
          <w:rFonts w:ascii="Arial" w:hAnsi="Arial" w:cs="Arial"/>
        </w:rPr>
        <w:t>and boundless exploration. We all</w:t>
      </w:r>
      <w:r w:rsidR="00D22F51" w:rsidRPr="009E502C">
        <w:rPr>
          <w:rFonts w:ascii="Arial" w:hAnsi="Arial" w:cs="Arial"/>
        </w:rPr>
        <w:t xml:space="preserve"> enjoy the </w:t>
      </w:r>
      <w:r w:rsidR="009E502C">
        <w:rPr>
          <w:rFonts w:ascii="Arial" w:hAnsi="Arial" w:cs="Arial"/>
        </w:rPr>
        <w:t>Internet</w:t>
      </w:r>
      <w:r w:rsidR="00D22F51" w:rsidRPr="009E502C">
        <w:rPr>
          <w:rFonts w:ascii="Arial" w:hAnsi="Arial" w:cs="Arial"/>
        </w:rPr>
        <w:t xml:space="preserve"> for many</w:t>
      </w:r>
      <w:r w:rsidRPr="009E502C">
        <w:rPr>
          <w:rFonts w:ascii="Arial" w:hAnsi="Arial" w:cs="Arial"/>
        </w:rPr>
        <w:t xml:space="preserve"> reasons. </w:t>
      </w:r>
      <w:r w:rsidR="009E502C">
        <w:rPr>
          <w:rFonts w:ascii="Arial" w:hAnsi="Arial" w:cs="Arial"/>
        </w:rPr>
        <w:t>So</w:t>
      </w:r>
      <w:r w:rsidR="00E66075">
        <w:rPr>
          <w:rFonts w:ascii="Arial" w:hAnsi="Arial" w:cs="Arial"/>
        </w:rPr>
        <w:t>,</w:t>
      </w:r>
      <w:r w:rsidR="009E502C">
        <w:rPr>
          <w:rFonts w:ascii="Arial" w:hAnsi="Arial" w:cs="Arial"/>
        </w:rPr>
        <w:t xml:space="preserve"> l</w:t>
      </w:r>
      <w:r w:rsidRPr="009E502C">
        <w:rPr>
          <w:rFonts w:ascii="Arial" w:hAnsi="Arial" w:cs="Arial"/>
        </w:rPr>
        <w:t xml:space="preserve">et’s explore and review some of the basics of the </w:t>
      </w:r>
      <w:r w:rsidR="009E502C">
        <w:rPr>
          <w:rFonts w:ascii="Arial" w:hAnsi="Arial" w:cs="Arial"/>
        </w:rPr>
        <w:t>Internet</w:t>
      </w:r>
      <w:r w:rsidRPr="009E502C">
        <w:rPr>
          <w:rFonts w:ascii="Arial" w:hAnsi="Arial" w:cs="Arial"/>
        </w:rPr>
        <w:t xml:space="preserve"> so</w:t>
      </w:r>
      <w:r w:rsidR="00D66990" w:rsidRPr="009E502C">
        <w:rPr>
          <w:rFonts w:ascii="Arial" w:hAnsi="Arial" w:cs="Arial"/>
        </w:rPr>
        <w:t xml:space="preserve"> we can enjoy</w:t>
      </w:r>
      <w:r w:rsidRPr="009E502C">
        <w:rPr>
          <w:rFonts w:ascii="Arial" w:hAnsi="Arial" w:cs="Arial"/>
        </w:rPr>
        <w:t xml:space="preserve"> using it</w:t>
      </w:r>
      <w:r w:rsidR="00D66990" w:rsidRPr="009E502C">
        <w:rPr>
          <w:rFonts w:ascii="Arial" w:hAnsi="Arial" w:cs="Arial"/>
        </w:rPr>
        <w:t xml:space="preserve"> even more</w:t>
      </w:r>
      <w:r w:rsidRPr="009E502C">
        <w:rPr>
          <w:rFonts w:ascii="Arial" w:hAnsi="Arial" w:cs="Arial"/>
        </w:rPr>
        <w:t>.</w:t>
      </w:r>
    </w:p>
    <w:p w14:paraId="05F067CF" w14:textId="77777777" w:rsidR="009E502C" w:rsidRPr="009E502C" w:rsidRDefault="009E502C" w:rsidP="00631253">
      <w:pPr>
        <w:rPr>
          <w:rFonts w:ascii="Arial" w:hAnsi="Arial" w:cs="Arial"/>
        </w:rPr>
      </w:pPr>
    </w:p>
    <w:p w14:paraId="07A69C86" w14:textId="77777777" w:rsidR="00941406" w:rsidRPr="009E502C" w:rsidRDefault="00941406" w:rsidP="00631253">
      <w:pPr>
        <w:rPr>
          <w:rFonts w:ascii="Arial" w:hAnsi="Arial" w:cs="Arial"/>
        </w:rPr>
      </w:pPr>
      <w:r w:rsidRPr="009E502C">
        <w:rPr>
          <w:rFonts w:ascii="Arial" w:hAnsi="Arial" w:cs="Arial"/>
        </w:rPr>
        <w:t>Here are some terms to understand –</w:t>
      </w:r>
    </w:p>
    <w:p w14:paraId="1DCF6B04" w14:textId="213BC2E4" w:rsidR="00941406" w:rsidRDefault="00941406" w:rsidP="00631253">
      <w:pPr>
        <w:rPr>
          <w:rFonts w:ascii="Arial" w:hAnsi="Arial" w:cs="Arial"/>
        </w:rPr>
      </w:pPr>
      <w:r w:rsidRPr="00E66075">
        <w:rPr>
          <w:rFonts w:ascii="Arial" w:hAnsi="Arial" w:cs="Arial"/>
          <w:b/>
          <w:bCs/>
        </w:rPr>
        <w:t>WI-FI</w:t>
      </w:r>
      <w:r w:rsidRPr="009E502C">
        <w:rPr>
          <w:rFonts w:ascii="Arial" w:hAnsi="Arial" w:cs="Arial"/>
        </w:rPr>
        <w:t xml:space="preserve"> – A wireless network using a modem to access the </w:t>
      </w:r>
      <w:r w:rsidR="009E502C">
        <w:rPr>
          <w:rFonts w:ascii="Arial" w:hAnsi="Arial" w:cs="Arial"/>
        </w:rPr>
        <w:t>Internet</w:t>
      </w:r>
      <w:r w:rsidRPr="009E502C">
        <w:rPr>
          <w:rFonts w:ascii="Arial" w:hAnsi="Arial" w:cs="Arial"/>
        </w:rPr>
        <w:t xml:space="preserve"> to any device capable of doing so. Your smartphone, iPad, and compu</w:t>
      </w:r>
      <w:r w:rsidR="00E5707E" w:rsidRPr="009E502C">
        <w:rPr>
          <w:rFonts w:ascii="Arial" w:hAnsi="Arial" w:cs="Arial"/>
        </w:rPr>
        <w:t>ter can a</w:t>
      </w:r>
      <w:r w:rsidR="009E502C">
        <w:rPr>
          <w:rFonts w:ascii="Arial" w:hAnsi="Arial" w:cs="Arial"/>
        </w:rPr>
        <w:t>ccess a Wi-Fi network IF one is available, and you have the password to use</w:t>
      </w:r>
      <w:r w:rsidRPr="009E502C">
        <w:rPr>
          <w:rFonts w:ascii="Arial" w:hAnsi="Arial" w:cs="Arial"/>
        </w:rPr>
        <w:t>.</w:t>
      </w:r>
    </w:p>
    <w:p w14:paraId="0A47E9C8" w14:textId="77777777" w:rsidR="009E502C" w:rsidRPr="009E502C" w:rsidRDefault="009E502C" w:rsidP="00631253">
      <w:pPr>
        <w:rPr>
          <w:rFonts w:ascii="Arial" w:hAnsi="Arial" w:cs="Arial"/>
        </w:rPr>
      </w:pPr>
    </w:p>
    <w:p w14:paraId="394943FB" w14:textId="7D4BF89B" w:rsidR="00941406" w:rsidRDefault="00941406" w:rsidP="00631253">
      <w:pPr>
        <w:rPr>
          <w:rFonts w:ascii="Arial" w:hAnsi="Arial" w:cs="Arial"/>
        </w:rPr>
      </w:pPr>
      <w:r w:rsidRPr="00E66075">
        <w:rPr>
          <w:rFonts w:ascii="Arial" w:hAnsi="Arial" w:cs="Arial"/>
          <w:b/>
          <w:bCs/>
        </w:rPr>
        <w:t>MODEM</w:t>
      </w:r>
      <w:r w:rsidRPr="009E502C">
        <w:rPr>
          <w:rFonts w:ascii="Arial" w:hAnsi="Arial" w:cs="Arial"/>
        </w:rPr>
        <w:t xml:space="preserve"> – A device (usually wireless) that allows communication from a computer, phone, etc.</w:t>
      </w:r>
      <w:r w:rsidR="009E502C">
        <w:rPr>
          <w:rFonts w:ascii="Arial" w:hAnsi="Arial" w:cs="Arial"/>
        </w:rPr>
        <w:t>,</w:t>
      </w:r>
      <w:r w:rsidRPr="009E502C">
        <w:rPr>
          <w:rFonts w:ascii="Arial" w:hAnsi="Arial" w:cs="Arial"/>
        </w:rPr>
        <w:t xml:space="preserve"> to the </w:t>
      </w:r>
      <w:r w:rsidR="009E502C">
        <w:rPr>
          <w:rFonts w:ascii="Arial" w:hAnsi="Arial" w:cs="Arial"/>
        </w:rPr>
        <w:t>Internet</w:t>
      </w:r>
      <w:r w:rsidRPr="009E502C">
        <w:rPr>
          <w:rFonts w:ascii="Arial" w:hAnsi="Arial" w:cs="Arial"/>
        </w:rPr>
        <w:t xml:space="preserve">. Your </w:t>
      </w:r>
      <w:r w:rsidR="009E502C">
        <w:rPr>
          <w:rFonts w:ascii="Arial" w:hAnsi="Arial" w:cs="Arial"/>
        </w:rPr>
        <w:t>Internet</w:t>
      </w:r>
      <w:r w:rsidRPr="009E502C">
        <w:rPr>
          <w:rFonts w:ascii="Arial" w:hAnsi="Arial" w:cs="Arial"/>
        </w:rPr>
        <w:t xml:space="preserve"> service provider usually also provides this device to you.</w:t>
      </w:r>
    </w:p>
    <w:p w14:paraId="765B130F" w14:textId="77777777" w:rsidR="009E502C" w:rsidRPr="009E502C" w:rsidRDefault="009E502C" w:rsidP="00631253">
      <w:pPr>
        <w:rPr>
          <w:rFonts w:ascii="Arial" w:hAnsi="Arial" w:cs="Arial"/>
        </w:rPr>
      </w:pPr>
    </w:p>
    <w:p w14:paraId="4AC1D19E" w14:textId="0CB069EA" w:rsidR="00941406" w:rsidRDefault="00941406" w:rsidP="00631253">
      <w:pPr>
        <w:rPr>
          <w:rFonts w:ascii="Arial" w:hAnsi="Arial" w:cs="Arial"/>
        </w:rPr>
      </w:pPr>
      <w:r w:rsidRPr="00E66075">
        <w:rPr>
          <w:rFonts w:ascii="Arial" w:hAnsi="Arial" w:cs="Arial"/>
          <w:b/>
          <w:bCs/>
        </w:rPr>
        <w:t>ROUTER</w:t>
      </w:r>
      <w:r w:rsidRPr="009E502C">
        <w:rPr>
          <w:rFonts w:ascii="Arial" w:hAnsi="Arial" w:cs="Arial"/>
        </w:rPr>
        <w:t xml:space="preserve"> – Usually built into the modem</w:t>
      </w:r>
      <w:r w:rsidR="009E502C">
        <w:rPr>
          <w:rFonts w:ascii="Arial" w:hAnsi="Arial" w:cs="Arial"/>
        </w:rPr>
        <w:t>,</w:t>
      </w:r>
      <w:r w:rsidRPr="009E502C">
        <w:rPr>
          <w:rFonts w:ascii="Arial" w:hAnsi="Arial" w:cs="Arial"/>
        </w:rPr>
        <w:t xml:space="preserve"> which allows </w:t>
      </w:r>
      <w:r w:rsidR="00613B31" w:rsidRPr="009E502C">
        <w:rPr>
          <w:rFonts w:ascii="Arial" w:hAnsi="Arial" w:cs="Arial"/>
        </w:rPr>
        <w:t xml:space="preserve">multiple and </w:t>
      </w:r>
      <w:r w:rsidRPr="009E502C">
        <w:rPr>
          <w:rFonts w:ascii="Arial" w:hAnsi="Arial" w:cs="Arial"/>
        </w:rPr>
        <w:t xml:space="preserve">various devices wireless access to the </w:t>
      </w:r>
      <w:r w:rsidR="009E502C">
        <w:rPr>
          <w:rFonts w:ascii="Arial" w:hAnsi="Arial" w:cs="Arial"/>
        </w:rPr>
        <w:t>Internet</w:t>
      </w:r>
      <w:r w:rsidRPr="009E502C">
        <w:rPr>
          <w:rFonts w:ascii="Arial" w:hAnsi="Arial" w:cs="Arial"/>
        </w:rPr>
        <w:t xml:space="preserve"> network </w:t>
      </w:r>
      <w:r w:rsidR="009E502C">
        <w:rPr>
          <w:rFonts w:ascii="Arial" w:hAnsi="Arial" w:cs="Arial"/>
        </w:rPr>
        <w:t>simultaneously</w:t>
      </w:r>
      <w:r w:rsidRPr="009E502C">
        <w:rPr>
          <w:rFonts w:ascii="Arial" w:hAnsi="Arial" w:cs="Arial"/>
        </w:rPr>
        <w:t>.</w:t>
      </w:r>
    </w:p>
    <w:p w14:paraId="66DBFB9D" w14:textId="77777777" w:rsidR="009E502C" w:rsidRPr="009E502C" w:rsidRDefault="009E502C" w:rsidP="00631253">
      <w:pPr>
        <w:rPr>
          <w:rFonts w:ascii="Arial" w:hAnsi="Arial" w:cs="Arial"/>
        </w:rPr>
      </w:pPr>
    </w:p>
    <w:p w14:paraId="089387A6" w14:textId="5B51E1A1" w:rsidR="00C2756E" w:rsidRDefault="00C2756E" w:rsidP="00631253">
      <w:pPr>
        <w:rPr>
          <w:rFonts w:ascii="Arial" w:hAnsi="Arial" w:cs="Arial"/>
        </w:rPr>
      </w:pPr>
      <w:r w:rsidRPr="009E502C">
        <w:rPr>
          <w:rFonts w:ascii="Arial" w:hAnsi="Arial" w:cs="Arial"/>
        </w:rPr>
        <w:t xml:space="preserve">There are two basic </w:t>
      </w:r>
      <w:r w:rsidR="009E502C">
        <w:rPr>
          <w:rFonts w:ascii="Arial" w:hAnsi="Arial" w:cs="Arial"/>
        </w:rPr>
        <w:t>ways of accessing the Internet – through your Internet service provider, who allows you access through a modem or</w:t>
      </w:r>
      <w:r w:rsidRPr="009E502C">
        <w:rPr>
          <w:rFonts w:ascii="Arial" w:hAnsi="Arial" w:cs="Arial"/>
        </w:rPr>
        <w:t xml:space="preserve"> the cellular phone network. Many devices can access the </w:t>
      </w:r>
      <w:r w:rsidR="009E502C">
        <w:rPr>
          <w:rFonts w:ascii="Arial" w:hAnsi="Arial" w:cs="Arial"/>
        </w:rPr>
        <w:t>Internet</w:t>
      </w:r>
      <w:r w:rsidRPr="009E502C">
        <w:rPr>
          <w:rFonts w:ascii="Arial" w:hAnsi="Arial" w:cs="Arial"/>
        </w:rPr>
        <w:t xml:space="preserve"> either way. Let’s start with </w:t>
      </w:r>
      <w:r w:rsidR="00E5707E" w:rsidRPr="009E502C">
        <w:rPr>
          <w:rFonts w:ascii="Arial" w:hAnsi="Arial" w:cs="Arial"/>
        </w:rPr>
        <w:t>y</w:t>
      </w:r>
      <w:r w:rsidRPr="009E502C">
        <w:rPr>
          <w:rFonts w:ascii="Arial" w:hAnsi="Arial" w:cs="Arial"/>
        </w:rPr>
        <w:t>our cell phone.</w:t>
      </w:r>
    </w:p>
    <w:p w14:paraId="4F5EB97B" w14:textId="77777777" w:rsidR="009E502C" w:rsidRPr="009E502C" w:rsidRDefault="009E502C" w:rsidP="00631253">
      <w:pPr>
        <w:rPr>
          <w:rFonts w:ascii="Arial" w:hAnsi="Arial" w:cs="Arial"/>
        </w:rPr>
      </w:pPr>
    </w:p>
    <w:p w14:paraId="1EC79857" w14:textId="62E39BDE" w:rsidR="00C2756E" w:rsidRDefault="00C2756E" w:rsidP="00631253">
      <w:pPr>
        <w:rPr>
          <w:rFonts w:ascii="Arial" w:hAnsi="Arial" w:cs="Arial"/>
        </w:rPr>
      </w:pPr>
      <w:r w:rsidRPr="00E66075">
        <w:rPr>
          <w:rFonts w:ascii="Arial" w:hAnsi="Arial" w:cs="Arial"/>
          <w:b/>
          <w:bCs/>
        </w:rPr>
        <w:t>Cell phones</w:t>
      </w:r>
      <w:r w:rsidRPr="009E502C">
        <w:rPr>
          <w:rFonts w:ascii="Arial" w:hAnsi="Arial" w:cs="Arial"/>
        </w:rPr>
        <w:t xml:space="preserve"> (or “smartphones”</w:t>
      </w:r>
      <w:r w:rsidR="00D22F51" w:rsidRPr="009E502C">
        <w:rPr>
          <w:rFonts w:ascii="Arial" w:hAnsi="Arial" w:cs="Arial"/>
        </w:rPr>
        <w:t xml:space="preserve"> such as the iPhone</w:t>
      </w:r>
      <w:r w:rsidRPr="009E502C">
        <w:rPr>
          <w:rFonts w:ascii="Arial" w:hAnsi="Arial" w:cs="Arial"/>
        </w:rPr>
        <w:t xml:space="preserve">) were designed to make telephone calls using the cellular telephone network. You purchase </w:t>
      </w:r>
      <w:r w:rsidR="00941406" w:rsidRPr="009E502C">
        <w:rPr>
          <w:rFonts w:ascii="Arial" w:hAnsi="Arial" w:cs="Arial"/>
        </w:rPr>
        <w:t>(</w:t>
      </w:r>
      <w:r w:rsidRPr="009E502C">
        <w:rPr>
          <w:rFonts w:ascii="Arial" w:hAnsi="Arial" w:cs="Arial"/>
        </w:rPr>
        <w:t>or make payments for</w:t>
      </w:r>
      <w:r w:rsidR="00941406" w:rsidRPr="009E502C">
        <w:rPr>
          <w:rFonts w:ascii="Arial" w:hAnsi="Arial" w:cs="Arial"/>
        </w:rPr>
        <w:t>)</w:t>
      </w:r>
      <w:r w:rsidRPr="009E502C">
        <w:rPr>
          <w:rFonts w:ascii="Arial" w:hAnsi="Arial" w:cs="Arial"/>
        </w:rPr>
        <w:t xml:space="preserve"> your cell phone and use the cellular network. Your provider probably has an assortment of p</w:t>
      </w:r>
      <w:r w:rsidR="00613B31" w:rsidRPr="009E502C">
        <w:rPr>
          <w:rFonts w:ascii="Arial" w:hAnsi="Arial" w:cs="Arial"/>
        </w:rPr>
        <w:t xml:space="preserve">lans from </w:t>
      </w:r>
      <w:r w:rsidR="00E5707E" w:rsidRPr="009E502C">
        <w:rPr>
          <w:rFonts w:ascii="Arial" w:hAnsi="Arial" w:cs="Arial"/>
        </w:rPr>
        <w:t xml:space="preserve">which you can choose </w:t>
      </w:r>
      <w:r w:rsidRPr="009E502C">
        <w:rPr>
          <w:rFonts w:ascii="Arial" w:hAnsi="Arial" w:cs="Arial"/>
        </w:rPr>
        <w:t xml:space="preserve">with different monthly rates. If you use your cell phone (or any device that can use the cellular network) to access the </w:t>
      </w:r>
      <w:r w:rsidR="009E502C">
        <w:rPr>
          <w:rFonts w:ascii="Arial" w:hAnsi="Arial" w:cs="Arial"/>
        </w:rPr>
        <w:t>Internet,</w:t>
      </w:r>
      <w:r w:rsidRPr="009E502C">
        <w:rPr>
          <w:rFonts w:ascii="Arial" w:hAnsi="Arial" w:cs="Arial"/>
        </w:rPr>
        <w:t xml:space="preserve"> you will pay usage charges depending upon your billing plan. But cell phones can also access the </w:t>
      </w:r>
      <w:r w:rsidR="009E502C">
        <w:rPr>
          <w:rFonts w:ascii="Arial" w:hAnsi="Arial" w:cs="Arial"/>
        </w:rPr>
        <w:t>Internet</w:t>
      </w:r>
      <w:r w:rsidRPr="009E502C">
        <w:rPr>
          <w:rFonts w:ascii="Arial" w:hAnsi="Arial" w:cs="Arial"/>
        </w:rPr>
        <w:t xml:space="preserve"> through a </w:t>
      </w:r>
      <w:r w:rsidR="00E5707E" w:rsidRPr="009E502C">
        <w:rPr>
          <w:rFonts w:ascii="Arial" w:hAnsi="Arial" w:cs="Arial"/>
        </w:rPr>
        <w:t xml:space="preserve">Wi-Fi </w:t>
      </w:r>
      <w:r w:rsidRPr="009E502C">
        <w:rPr>
          <w:rFonts w:ascii="Arial" w:hAnsi="Arial" w:cs="Arial"/>
        </w:rPr>
        <w:t>modem – the choice is yours.</w:t>
      </w:r>
    </w:p>
    <w:p w14:paraId="614D6D69" w14:textId="77777777" w:rsidR="009E502C" w:rsidRPr="009E502C" w:rsidRDefault="009E502C" w:rsidP="00631253">
      <w:pPr>
        <w:rPr>
          <w:rFonts w:ascii="Arial" w:hAnsi="Arial" w:cs="Arial"/>
        </w:rPr>
      </w:pPr>
    </w:p>
    <w:p w14:paraId="6A2BFB73" w14:textId="4228119B" w:rsidR="00C2756E" w:rsidRPr="009E502C" w:rsidRDefault="00316E49" w:rsidP="00631253">
      <w:pPr>
        <w:rPr>
          <w:rFonts w:ascii="Arial" w:hAnsi="Arial" w:cs="Arial"/>
        </w:rPr>
      </w:pPr>
      <w:r w:rsidRPr="00E66075">
        <w:rPr>
          <w:rFonts w:ascii="Arial" w:hAnsi="Arial" w:cs="Arial"/>
          <w:b/>
          <w:bCs/>
        </w:rPr>
        <w:t xml:space="preserve">With a </w:t>
      </w:r>
      <w:r w:rsidR="00E5707E" w:rsidRPr="00E66075">
        <w:rPr>
          <w:rFonts w:ascii="Arial" w:hAnsi="Arial" w:cs="Arial"/>
          <w:b/>
          <w:bCs/>
        </w:rPr>
        <w:t xml:space="preserve">Wi-Fi </w:t>
      </w:r>
      <w:r w:rsidRPr="00E66075">
        <w:rPr>
          <w:rFonts w:ascii="Arial" w:hAnsi="Arial" w:cs="Arial"/>
          <w:b/>
          <w:bCs/>
        </w:rPr>
        <w:t>modem</w:t>
      </w:r>
      <w:r w:rsidR="00941406" w:rsidRPr="00E66075">
        <w:rPr>
          <w:rFonts w:ascii="Arial" w:hAnsi="Arial" w:cs="Arial"/>
          <w:b/>
          <w:bCs/>
        </w:rPr>
        <w:t>/router</w:t>
      </w:r>
      <w:r w:rsidR="00941406" w:rsidRPr="009E502C">
        <w:rPr>
          <w:rFonts w:ascii="Arial" w:hAnsi="Arial" w:cs="Arial"/>
        </w:rPr>
        <w:t xml:space="preserve"> in your home</w:t>
      </w:r>
      <w:r w:rsidR="009E502C">
        <w:rPr>
          <w:rFonts w:ascii="Arial" w:hAnsi="Arial" w:cs="Arial"/>
        </w:rPr>
        <w:t>,</w:t>
      </w:r>
      <w:r w:rsidRPr="009E502C">
        <w:rPr>
          <w:rFonts w:ascii="Arial" w:hAnsi="Arial" w:cs="Arial"/>
        </w:rPr>
        <w:t xml:space="preserve"> you can access the </w:t>
      </w:r>
      <w:r w:rsidR="009E502C">
        <w:rPr>
          <w:rFonts w:ascii="Arial" w:hAnsi="Arial" w:cs="Arial"/>
        </w:rPr>
        <w:t>Internet</w:t>
      </w:r>
      <w:r w:rsidR="00E5707E" w:rsidRPr="009E502C">
        <w:rPr>
          <w:rFonts w:ascii="Arial" w:hAnsi="Arial" w:cs="Arial"/>
        </w:rPr>
        <w:t xml:space="preserve"> (your Wi-Fi</w:t>
      </w:r>
      <w:r w:rsidR="00613B31" w:rsidRPr="009E502C">
        <w:rPr>
          <w:rFonts w:ascii="Arial" w:hAnsi="Arial" w:cs="Arial"/>
        </w:rPr>
        <w:t xml:space="preserve"> network)</w:t>
      </w:r>
      <w:r w:rsidRPr="009E502C">
        <w:rPr>
          <w:rFonts w:ascii="Arial" w:hAnsi="Arial" w:cs="Arial"/>
        </w:rPr>
        <w:t xml:space="preserve"> all </w:t>
      </w:r>
      <w:r w:rsidR="00613B31" w:rsidRPr="009E502C">
        <w:rPr>
          <w:rFonts w:ascii="Arial" w:hAnsi="Arial" w:cs="Arial"/>
        </w:rPr>
        <w:t>you want</w:t>
      </w:r>
      <w:r w:rsidRPr="009E502C">
        <w:rPr>
          <w:rFonts w:ascii="Arial" w:hAnsi="Arial" w:cs="Arial"/>
        </w:rPr>
        <w:t xml:space="preserve"> by paying the monthly access fee to your </w:t>
      </w:r>
      <w:r w:rsidR="009E502C">
        <w:rPr>
          <w:rFonts w:ascii="Arial" w:hAnsi="Arial" w:cs="Arial"/>
        </w:rPr>
        <w:t>Internet</w:t>
      </w:r>
      <w:r w:rsidRPr="009E502C">
        <w:rPr>
          <w:rFonts w:ascii="Arial" w:hAnsi="Arial" w:cs="Arial"/>
        </w:rPr>
        <w:t xml:space="preserve"> provider.</w:t>
      </w:r>
    </w:p>
    <w:p w14:paraId="345A4D4F" w14:textId="1B933897" w:rsidR="00316E49" w:rsidRDefault="00316E49" w:rsidP="00631253">
      <w:pPr>
        <w:rPr>
          <w:rFonts w:ascii="Arial" w:hAnsi="Arial" w:cs="Arial"/>
        </w:rPr>
      </w:pPr>
      <w:proofErr w:type="gramStart"/>
      <w:r w:rsidRPr="009E502C">
        <w:rPr>
          <w:rFonts w:ascii="Arial" w:hAnsi="Arial" w:cs="Arial"/>
        </w:rPr>
        <w:t>So</w:t>
      </w:r>
      <w:proofErr w:type="gramEnd"/>
      <w:r w:rsidRPr="009E502C">
        <w:rPr>
          <w:rFonts w:ascii="Arial" w:hAnsi="Arial" w:cs="Arial"/>
        </w:rPr>
        <w:t xml:space="preserve"> the bottom line for keeping your costs down is </w:t>
      </w:r>
      <w:r w:rsidR="009E502C">
        <w:rPr>
          <w:rFonts w:ascii="Arial" w:hAnsi="Arial" w:cs="Arial"/>
        </w:rPr>
        <w:t>always using</w:t>
      </w:r>
      <w:r w:rsidRPr="009E502C">
        <w:rPr>
          <w:rFonts w:ascii="Arial" w:hAnsi="Arial" w:cs="Arial"/>
        </w:rPr>
        <w:t xml:space="preserve"> the </w:t>
      </w:r>
      <w:r w:rsidR="009E502C">
        <w:rPr>
          <w:rFonts w:ascii="Arial" w:hAnsi="Arial" w:cs="Arial"/>
        </w:rPr>
        <w:t>Internet</w:t>
      </w:r>
      <w:r w:rsidRPr="009E502C">
        <w:rPr>
          <w:rFonts w:ascii="Arial" w:hAnsi="Arial" w:cs="Arial"/>
        </w:rPr>
        <w:t xml:space="preserve"> modem/router rather than the cellular network unless you have a good cellular package that includes many hours of use for your cost. </w:t>
      </w:r>
      <w:r w:rsidR="009E502C">
        <w:rPr>
          <w:rFonts w:ascii="Arial" w:hAnsi="Arial" w:cs="Arial"/>
        </w:rPr>
        <w:t>So n</w:t>
      </w:r>
      <w:r w:rsidRPr="009E502C">
        <w:rPr>
          <w:rFonts w:ascii="Arial" w:hAnsi="Arial" w:cs="Arial"/>
        </w:rPr>
        <w:t xml:space="preserve">ow here are some tips to help you use the </w:t>
      </w:r>
      <w:r w:rsidR="009E502C">
        <w:rPr>
          <w:rFonts w:ascii="Arial" w:hAnsi="Arial" w:cs="Arial"/>
        </w:rPr>
        <w:t>Internet</w:t>
      </w:r>
      <w:r w:rsidRPr="009E502C">
        <w:rPr>
          <w:rFonts w:ascii="Arial" w:hAnsi="Arial" w:cs="Arial"/>
        </w:rPr>
        <w:t xml:space="preserve"> more easily and at less cost.</w:t>
      </w:r>
    </w:p>
    <w:p w14:paraId="1723F222" w14:textId="77777777" w:rsidR="009E502C" w:rsidRPr="009E502C" w:rsidRDefault="009E502C" w:rsidP="00631253">
      <w:pPr>
        <w:rPr>
          <w:rFonts w:ascii="Arial" w:hAnsi="Arial" w:cs="Arial"/>
        </w:rPr>
      </w:pPr>
    </w:p>
    <w:p w14:paraId="0754A412" w14:textId="55C19E34" w:rsidR="00316E49" w:rsidRDefault="009E502C" w:rsidP="00631253">
      <w:pPr>
        <w:rPr>
          <w:rFonts w:ascii="Arial" w:hAnsi="Arial" w:cs="Arial"/>
        </w:rPr>
      </w:pPr>
      <w:r>
        <w:rPr>
          <w:rFonts w:ascii="Arial" w:hAnsi="Arial" w:cs="Arial"/>
        </w:rPr>
        <w:t>Go to “settings” on your smartphone</w:t>
      </w:r>
      <w:r w:rsidR="00E5707E" w:rsidRPr="009E502C">
        <w:rPr>
          <w:rFonts w:ascii="Arial" w:hAnsi="Arial" w:cs="Arial"/>
        </w:rPr>
        <w:t xml:space="preserve"> and look for “Wi-Fi</w:t>
      </w:r>
      <w:r>
        <w:rPr>
          <w:rFonts w:ascii="Arial" w:hAnsi="Arial" w:cs="Arial"/>
        </w:rPr>
        <w:t>.”</w:t>
      </w:r>
      <w:r w:rsidR="00316E49" w:rsidRPr="009E502C">
        <w:rPr>
          <w:rFonts w:ascii="Arial" w:hAnsi="Arial" w:cs="Arial"/>
        </w:rPr>
        <w:t xml:space="preserve"> In that op</w:t>
      </w:r>
      <w:r w:rsidR="00E5707E" w:rsidRPr="009E502C">
        <w:rPr>
          <w:rFonts w:ascii="Arial" w:hAnsi="Arial" w:cs="Arial"/>
        </w:rPr>
        <w:t>tion</w:t>
      </w:r>
      <w:r>
        <w:rPr>
          <w:rFonts w:ascii="Arial" w:hAnsi="Arial" w:cs="Arial"/>
        </w:rPr>
        <w:t>,</w:t>
      </w:r>
      <w:r w:rsidR="00E5707E" w:rsidRPr="009E502C">
        <w:rPr>
          <w:rFonts w:ascii="Arial" w:hAnsi="Arial" w:cs="Arial"/>
        </w:rPr>
        <w:t xml:space="preserve"> you will see IF you have Wi-Fi</w:t>
      </w:r>
      <w:r w:rsidR="00316E49" w:rsidRPr="009E502C">
        <w:rPr>
          <w:rFonts w:ascii="Arial" w:hAnsi="Arial" w:cs="Arial"/>
        </w:rPr>
        <w:t xml:space="preserve"> turned on (and it should be) and what networks are in range of your </w:t>
      </w:r>
      <w:r w:rsidR="00316E49" w:rsidRPr="009E502C">
        <w:rPr>
          <w:rFonts w:ascii="Arial" w:hAnsi="Arial" w:cs="Arial"/>
        </w:rPr>
        <w:lastRenderedPageBreak/>
        <w:t>device. You may be at a hotel or a restaurant, but let’</w:t>
      </w:r>
      <w:r w:rsidR="00E5707E" w:rsidRPr="009E502C">
        <w:rPr>
          <w:rFonts w:ascii="Arial" w:hAnsi="Arial" w:cs="Arial"/>
        </w:rPr>
        <w:t>s look at your home Wi-Fi</w:t>
      </w:r>
      <w:r w:rsidR="00941406" w:rsidRPr="009E502C">
        <w:rPr>
          <w:rFonts w:ascii="Arial" w:hAnsi="Arial" w:cs="Arial"/>
        </w:rPr>
        <w:t>. Most</w:t>
      </w:r>
      <w:r w:rsidR="00316E49" w:rsidRPr="009E502C">
        <w:rPr>
          <w:rFonts w:ascii="Arial" w:hAnsi="Arial" w:cs="Arial"/>
        </w:rPr>
        <w:t xml:space="preserve"> networks will require a passw</w:t>
      </w:r>
      <w:r w:rsidR="00613B31" w:rsidRPr="009E502C">
        <w:rPr>
          <w:rFonts w:ascii="Arial" w:hAnsi="Arial" w:cs="Arial"/>
        </w:rPr>
        <w:t>ord to access. Once you enter that password</w:t>
      </w:r>
      <w:r>
        <w:rPr>
          <w:rFonts w:ascii="Arial" w:hAnsi="Arial" w:cs="Arial"/>
        </w:rPr>
        <w:t>,</w:t>
      </w:r>
      <w:r w:rsidR="00316E49" w:rsidRPr="009E502C">
        <w:rPr>
          <w:rFonts w:ascii="Arial" w:hAnsi="Arial" w:cs="Arial"/>
        </w:rPr>
        <w:t xml:space="preserve"> your phone w</w:t>
      </w:r>
      <w:r w:rsidR="00613B31" w:rsidRPr="009E502C">
        <w:rPr>
          <w:rFonts w:ascii="Arial" w:hAnsi="Arial" w:cs="Arial"/>
        </w:rPr>
        <w:t>ill remember it</w:t>
      </w:r>
      <w:r w:rsidR="00316E49" w:rsidRPr="009E502C">
        <w:rPr>
          <w:rFonts w:ascii="Arial" w:hAnsi="Arial" w:cs="Arial"/>
        </w:rPr>
        <w:t xml:space="preserve"> so </w:t>
      </w:r>
      <w:r>
        <w:rPr>
          <w:rFonts w:ascii="Arial" w:hAnsi="Arial" w:cs="Arial"/>
        </w:rPr>
        <w:t>you can get it right the next time you access it</w:t>
      </w:r>
      <w:r w:rsidR="00316E49" w:rsidRPr="009E502C">
        <w:rPr>
          <w:rFonts w:ascii="Arial" w:hAnsi="Arial" w:cs="Arial"/>
        </w:rPr>
        <w:t xml:space="preserve">. </w:t>
      </w:r>
      <w:r w:rsidR="00316E49" w:rsidRPr="009E502C">
        <w:rPr>
          <w:rFonts w:ascii="Arial" w:hAnsi="Arial" w:cs="Arial"/>
          <w:u w:val="single"/>
        </w:rPr>
        <w:t>But you should have your password written down</w:t>
      </w:r>
      <w:r w:rsidR="00316E49" w:rsidRPr="009E502C">
        <w:rPr>
          <w:rFonts w:ascii="Arial" w:hAnsi="Arial" w:cs="Arial"/>
        </w:rPr>
        <w:t xml:space="preserve">! </w:t>
      </w:r>
      <w:r>
        <w:rPr>
          <w:rFonts w:ascii="Arial" w:hAnsi="Arial" w:cs="Arial"/>
        </w:rPr>
        <w:t>(Use a password manager/JT)</w:t>
      </w:r>
      <w:r w:rsidR="00316E49" w:rsidRPr="009E502C">
        <w:rPr>
          <w:rFonts w:ascii="Arial" w:hAnsi="Arial" w:cs="Arial"/>
        </w:rPr>
        <w:t>You will need it someday, trust me!</w:t>
      </w:r>
      <w:r w:rsidR="00941406" w:rsidRPr="009E502C">
        <w:rPr>
          <w:rFonts w:ascii="Arial" w:hAnsi="Arial" w:cs="Arial"/>
        </w:rPr>
        <w:t xml:space="preserve"> Most phones will also have a “default” setting to use the cellular network to access </w:t>
      </w:r>
      <w:r w:rsidR="00E5707E" w:rsidRPr="009E502C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>Internet</w:t>
      </w:r>
      <w:r w:rsidR="00E5707E" w:rsidRPr="009E502C">
        <w:rPr>
          <w:rFonts w:ascii="Arial" w:hAnsi="Arial" w:cs="Arial"/>
        </w:rPr>
        <w:t xml:space="preserve"> when there is no Wi</w:t>
      </w:r>
      <w:r w:rsidR="00941406" w:rsidRPr="009E502C">
        <w:rPr>
          <w:rFonts w:ascii="Arial" w:hAnsi="Arial" w:cs="Arial"/>
        </w:rPr>
        <w:t>-</w:t>
      </w:r>
      <w:r w:rsidR="00E5707E" w:rsidRPr="009E502C">
        <w:rPr>
          <w:rFonts w:ascii="Arial" w:hAnsi="Arial" w:cs="Arial"/>
        </w:rPr>
        <w:t>Fi</w:t>
      </w:r>
      <w:r w:rsidR="00941406" w:rsidRPr="009E502C">
        <w:rPr>
          <w:rFonts w:ascii="Arial" w:hAnsi="Arial" w:cs="Arial"/>
        </w:rPr>
        <w:t xml:space="preserve"> network connected. This is handy</w:t>
      </w:r>
      <w:r>
        <w:rPr>
          <w:rFonts w:ascii="Arial" w:hAnsi="Arial" w:cs="Arial"/>
        </w:rPr>
        <w:t>,</w:t>
      </w:r>
      <w:r w:rsidR="00941406" w:rsidRPr="009E502C">
        <w:rPr>
          <w:rFonts w:ascii="Arial" w:hAnsi="Arial" w:cs="Arial"/>
        </w:rPr>
        <w:t xml:space="preserve"> but</w:t>
      </w:r>
      <w:r w:rsidR="00D22F51" w:rsidRPr="009E502C">
        <w:rPr>
          <w:rFonts w:ascii="Arial" w:hAnsi="Arial" w:cs="Arial"/>
        </w:rPr>
        <w:t xml:space="preserve"> you should</w:t>
      </w:r>
      <w:r w:rsidR="00941406" w:rsidRPr="009E502C">
        <w:rPr>
          <w:rFonts w:ascii="Arial" w:hAnsi="Arial" w:cs="Arial"/>
        </w:rPr>
        <w:t xml:space="preserve"> be aware </w:t>
      </w:r>
      <w:r>
        <w:rPr>
          <w:rFonts w:ascii="Arial" w:hAnsi="Arial" w:cs="Arial"/>
        </w:rPr>
        <w:t>of using</w:t>
      </w:r>
      <w:r w:rsidR="00E5707E" w:rsidRPr="009E502C">
        <w:rPr>
          <w:rFonts w:ascii="Arial" w:hAnsi="Arial" w:cs="Arial"/>
        </w:rPr>
        <w:t xml:space="preserve"> the cellular network or Wi-Fi</w:t>
      </w:r>
      <w:r w:rsidR="00941406" w:rsidRPr="009E502C">
        <w:rPr>
          <w:rFonts w:ascii="Arial" w:hAnsi="Arial" w:cs="Arial"/>
        </w:rPr>
        <w:t xml:space="preserve"> to access the </w:t>
      </w:r>
      <w:r>
        <w:rPr>
          <w:rFonts w:ascii="Arial" w:hAnsi="Arial" w:cs="Arial"/>
        </w:rPr>
        <w:t>Internet</w:t>
      </w:r>
      <w:r w:rsidR="00941406" w:rsidRPr="009E502C">
        <w:rPr>
          <w:rFonts w:ascii="Arial" w:hAnsi="Arial" w:cs="Arial"/>
        </w:rPr>
        <w:t>.</w:t>
      </w:r>
    </w:p>
    <w:p w14:paraId="5882CDDC" w14:textId="77777777" w:rsidR="009E502C" w:rsidRPr="009E502C" w:rsidRDefault="009E502C" w:rsidP="00631253">
      <w:pPr>
        <w:rPr>
          <w:rFonts w:ascii="Arial" w:hAnsi="Arial" w:cs="Arial"/>
        </w:rPr>
      </w:pPr>
    </w:p>
    <w:p w14:paraId="55270E3F" w14:textId="7A1F0247" w:rsidR="00613B31" w:rsidRDefault="00E66075" w:rsidP="00631253">
      <w:pPr>
        <w:rPr>
          <w:rFonts w:ascii="Arial" w:hAnsi="Arial" w:cs="Arial"/>
        </w:rPr>
      </w:pPr>
      <w:r>
        <w:rPr>
          <w:rFonts w:ascii="Arial" w:hAnsi="Arial" w:cs="Arial"/>
        </w:rPr>
        <w:t>M</w:t>
      </w:r>
      <w:r w:rsidR="009E502C">
        <w:rPr>
          <w:rFonts w:ascii="Arial" w:hAnsi="Arial" w:cs="Arial"/>
        </w:rPr>
        <w:t>any options are</w:t>
      </w:r>
      <w:r w:rsidR="00E5707E" w:rsidRPr="009E502C">
        <w:rPr>
          <w:rFonts w:ascii="Arial" w:hAnsi="Arial" w:cs="Arial"/>
        </w:rPr>
        <w:t xml:space="preserve"> available</w:t>
      </w:r>
      <w:r w:rsidR="00613B31" w:rsidRPr="009E502C">
        <w:rPr>
          <w:rFonts w:ascii="Arial" w:hAnsi="Arial" w:cs="Arial"/>
        </w:rPr>
        <w:t xml:space="preserve"> – different rates for different services and speeds, usage time, and devices. It is always </w:t>
      </w:r>
      <w:r w:rsidR="009E502C">
        <w:rPr>
          <w:rFonts w:ascii="Arial" w:hAnsi="Arial" w:cs="Arial"/>
        </w:rPr>
        <w:t>wise</w:t>
      </w:r>
      <w:r w:rsidR="00613B31" w:rsidRPr="009E502C">
        <w:rPr>
          <w:rFonts w:ascii="Arial" w:hAnsi="Arial" w:cs="Arial"/>
        </w:rPr>
        <w:t xml:space="preserve"> to contact your provider at least every six months (both cell phone and </w:t>
      </w:r>
      <w:r w:rsidR="009E502C">
        <w:rPr>
          <w:rFonts w:ascii="Arial" w:hAnsi="Arial" w:cs="Arial"/>
        </w:rPr>
        <w:t>Internet</w:t>
      </w:r>
      <w:r w:rsidR="00613B31" w:rsidRPr="009E502C">
        <w:rPr>
          <w:rFonts w:ascii="Arial" w:hAnsi="Arial" w:cs="Arial"/>
        </w:rPr>
        <w:t>) and ask if a different plan would be better and cheaper for you. Take a moment to ask Google some</w:t>
      </w:r>
      <w:r w:rsidR="00E5707E" w:rsidRPr="009E502C">
        <w:rPr>
          <w:rFonts w:ascii="Arial" w:hAnsi="Arial" w:cs="Arial"/>
        </w:rPr>
        <w:t xml:space="preserve"> good questions such as: “How do I access a Wi-Fi</w:t>
      </w:r>
      <w:r w:rsidR="00613B31" w:rsidRPr="009E502C">
        <w:rPr>
          <w:rFonts w:ascii="Arial" w:hAnsi="Arial" w:cs="Arial"/>
        </w:rPr>
        <w:t xml:space="preserve"> network with my cell phone?” or “</w:t>
      </w:r>
      <w:r w:rsidR="0034442E" w:rsidRPr="009E502C">
        <w:rPr>
          <w:rFonts w:ascii="Arial" w:hAnsi="Arial" w:cs="Arial"/>
        </w:rPr>
        <w:t xml:space="preserve">How do I access the </w:t>
      </w:r>
      <w:r w:rsidR="009E502C">
        <w:rPr>
          <w:rFonts w:ascii="Arial" w:hAnsi="Arial" w:cs="Arial"/>
        </w:rPr>
        <w:t>Internet</w:t>
      </w:r>
      <w:r w:rsidR="0034442E" w:rsidRPr="009E502C">
        <w:rPr>
          <w:rFonts w:ascii="Arial" w:hAnsi="Arial" w:cs="Arial"/>
        </w:rPr>
        <w:t xml:space="preserve"> while traveling?”</w:t>
      </w:r>
    </w:p>
    <w:p w14:paraId="49DE3827" w14:textId="77777777" w:rsidR="009E502C" w:rsidRPr="009E502C" w:rsidRDefault="009E502C" w:rsidP="00631253">
      <w:pPr>
        <w:rPr>
          <w:rFonts w:ascii="Arial" w:hAnsi="Arial" w:cs="Arial"/>
        </w:rPr>
      </w:pPr>
    </w:p>
    <w:p w14:paraId="565A5A35" w14:textId="77AC0745" w:rsidR="002855B5" w:rsidRPr="009E502C" w:rsidRDefault="0034442E" w:rsidP="00631253">
      <w:pPr>
        <w:rPr>
          <w:rFonts w:ascii="Arial" w:hAnsi="Arial" w:cs="Arial"/>
        </w:rPr>
      </w:pPr>
      <w:r w:rsidRPr="009E502C">
        <w:rPr>
          <w:rFonts w:ascii="Arial" w:hAnsi="Arial" w:cs="Arial"/>
        </w:rPr>
        <w:t xml:space="preserve">These days we all expect </w:t>
      </w:r>
      <w:r w:rsidR="009E502C">
        <w:rPr>
          <w:rFonts w:ascii="Arial" w:hAnsi="Arial" w:cs="Arial"/>
        </w:rPr>
        <w:t>Internet</w:t>
      </w:r>
      <w:r w:rsidRPr="009E502C">
        <w:rPr>
          <w:rFonts w:ascii="Arial" w:hAnsi="Arial" w:cs="Arial"/>
        </w:rPr>
        <w:t xml:space="preserve"> access wherever we are</w:t>
      </w:r>
      <w:r w:rsidR="009E502C">
        <w:rPr>
          <w:rFonts w:ascii="Arial" w:hAnsi="Arial" w:cs="Arial"/>
        </w:rPr>
        <w:t>;</w:t>
      </w:r>
      <w:r w:rsidRPr="009E502C">
        <w:rPr>
          <w:rFonts w:ascii="Arial" w:hAnsi="Arial" w:cs="Arial"/>
        </w:rPr>
        <w:t xml:space="preserve"> it is a vital necessity for most people. How about you? Could you live without the </w:t>
      </w:r>
      <w:r w:rsidR="009E502C">
        <w:rPr>
          <w:rFonts w:ascii="Arial" w:hAnsi="Arial" w:cs="Arial"/>
        </w:rPr>
        <w:t>Internet</w:t>
      </w:r>
      <w:r w:rsidRPr="009E502C">
        <w:rPr>
          <w:rFonts w:ascii="Arial" w:hAnsi="Arial" w:cs="Arial"/>
        </w:rPr>
        <w:t xml:space="preserve">? </w:t>
      </w:r>
    </w:p>
    <w:p w14:paraId="63437C7E" w14:textId="77777777" w:rsidR="002855B5" w:rsidRPr="009E502C" w:rsidRDefault="002855B5" w:rsidP="00631253">
      <w:pPr>
        <w:rPr>
          <w:rFonts w:ascii="Arial" w:hAnsi="Arial" w:cs="Arial"/>
        </w:rPr>
      </w:pPr>
    </w:p>
    <w:p w14:paraId="2F0BD46D" w14:textId="77777777" w:rsidR="0034442E" w:rsidRPr="009E502C" w:rsidRDefault="00D170CE" w:rsidP="00631253">
      <w:pPr>
        <w:rPr>
          <w:rFonts w:ascii="Arial" w:hAnsi="Arial" w:cs="Arial"/>
        </w:rPr>
      </w:pPr>
      <w:r w:rsidRPr="009E502C">
        <w:rPr>
          <w:rFonts w:ascii="Arial" w:hAnsi="Arial" w:cs="Arial"/>
          <w:noProof/>
        </w:rPr>
        <w:drawing>
          <wp:inline distT="0" distB="0" distL="0" distR="0" wp14:anchorId="77DFBE5A" wp14:editId="5D9670FD">
            <wp:extent cx="2857500" cy="16002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nternet Tips 1.jfif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4442E" w:rsidRPr="009E502C">
        <w:rPr>
          <w:rFonts w:ascii="Arial" w:hAnsi="Arial" w:cs="Arial"/>
        </w:rPr>
        <w:t xml:space="preserve"> </w:t>
      </w:r>
    </w:p>
    <w:p w14:paraId="73E12D97" w14:textId="77777777" w:rsidR="00D170CE" w:rsidRPr="009E502C" w:rsidRDefault="00D170CE" w:rsidP="00631253">
      <w:pPr>
        <w:rPr>
          <w:rFonts w:ascii="Arial" w:hAnsi="Arial" w:cs="Arial"/>
        </w:rPr>
      </w:pPr>
    </w:p>
    <w:p w14:paraId="209EEB73" w14:textId="77777777" w:rsidR="00D170CE" w:rsidRPr="009E502C" w:rsidRDefault="00D170CE" w:rsidP="00631253">
      <w:pPr>
        <w:rPr>
          <w:rFonts w:ascii="Arial" w:hAnsi="Arial" w:cs="Arial"/>
        </w:rPr>
      </w:pPr>
      <w:r w:rsidRPr="009E502C">
        <w:rPr>
          <w:rFonts w:ascii="Arial" w:hAnsi="Arial" w:cs="Arial"/>
          <w:noProof/>
        </w:rPr>
        <w:drawing>
          <wp:inline distT="0" distB="0" distL="0" distR="0" wp14:anchorId="6F798222" wp14:editId="23824598">
            <wp:extent cx="2543175" cy="180022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nternet Tips 3.jfif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3175" cy="180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B5C58" w14:textId="77777777" w:rsidR="00D170CE" w:rsidRPr="009E502C" w:rsidRDefault="00D170CE" w:rsidP="00631253">
      <w:pPr>
        <w:rPr>
          <w:rFonts w:ascii="Arial" w:hAnsi="Arial" w:cs="Arial"/>
        </w:rPr>
      </w:pPr>
    </w:p>
    <w:p w14:paraId="2DD24CF9" w14:textId="77777777" w:rsidR="00D170CE" w:rsidRPr="009E502C" w:rsidRDefault="00D170CE" w:rsidP="00631253">
      <w:pPr>
        <w:rPr>
          <w:rFonts w:ascii="Arial" w:hAnsi="Arial" w:cs="Arial"/>
        </w:rPr>
      </w:pPr>
      <w:r w:rsidRPr="009E502C">
        <w:rPr>
          <w:rFonts w:ascii="Arial" w:hAnsi="Arial" w:cs="Arial"/>
          <w:noProof/>
        </w:rPr>
        <w:lastRenderedPageBreak/>
        <w:drawing>
          <wp:inline distT="0" distB="0" distL="0" distR="0" wp14:anchorId="57B499C8" wp14:editId="467C6506">
            <wp:extent cx="2905125" cy="157162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nternet Tips 2.jfif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5125" cy="157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170CE" w:rsidRPr="009E502C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4D128D" w14:textId="77777777" w:rsidR="00B23AD9" w:rsidRDefault="00B23AD9" w:rsidP="00821BBC">
      <w:r>
        <w:separator/>
      </w:r>
    </w:p>
  </w:endnote>
  <w:endnote w:type="continuationSeparator" w:id="0">
    <w:p w14:paraId="578E09FB" w14:textId="77777777" w:rsidR="00B23AD9" w:rsidRDefault="00B23AD9" w:rsidP="00821B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0FDB1B" w14:textId="77777777" w:rsidR="00B23AD9" w:rsidRDefault="00B23AD9" w:rsidP="00821BBC">
      <w:r>
        <w:separator/>
      </w:r>
    </w:p>
  </w:footnote>
  <w:footnote w:type="continuationSeparator" w:id="0">
    <w:p w14:paraId="792941CC" w14:textId="77777777" w:rsidR="00B23AD9" w:rsidRDefault="00B23AD9" w:rsidP="00821B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107D25" w14:textId="3F797CFE" w:rsidR="00821BBC" w:rsidRPr="00821BBC" w:rsidRDefault="00821BBC">
    <w:pPr>
      <w:pStyle w:val="Header"/>
      <w:rPr>
        <w:sz w:val="18"/>
        <w:szCs w:val="18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4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0NDUyNzUxM7SwtDRV0lEKTi0uzszPAykwrQUAEsexoywAAAA="/>
  </w:docVars>
  <w:rsids>
    <w:rsidRoot w:val="00821BBC"/>
    <w:rsid w:val="0000255E"/>
    <w:rsid w:val="00007DE7"/>
    <w:rsid w:val="00016FF1"/>
    <w:rsid w:val="0002769B"/>
    <w:rsid w:val="00027E92"/>
    <w:rsid w:val="00031DE6"/>
    <w:rsid w:val="00035D25"/>
    <w:rsid w:val="00055A57"/>
    <w:rsid w:val="00067C29"/>
    <w:rsid w:val="000735B8"/>
    <w:rsid w:val="00083CA2"/>
    <w:rsid w:val="0008414D"/>
    <w:rsid w:val="000A2521"/>
    <w:rsid w:val="000C00D3"/>
    <w:rsid w:val="000C1AE1"/>
    <w:rsid w:val="000F0C13"/>
    <w:rsid w:val="000F1913"/>
    <w:rsid w:val="00100F4C"/>
    <w:rsid w:val="00104A02"/>
    <w:rsid w:val="00111413"/>
    <w:rsid w:val="001228A2"/>
    <w:rsid w:val="0013486D"/>
    <w:rsid w:val="001360C1"/>
    <w:rsid w:val="00150F18"/>
    <w:rsid w:val="00162662"/>
    <w:rsid w:val="00164E32"/>
    <w:rsid w:val="00183D5C"/>
    <w:rsid w:val="00191825"/>
    <w:rsid w:val="001927E9"/>
    <w:rsid w:val="001A4FB2"/>
    <w:rsid w:val="001B428E"/>
    <w:rsid w:val="001C7872"/>
    <w:rsid w:val="001F7550"/>
    <w:rsid w:val="001F7BA9"/>
    <w:rsid w:val="00206DA5"/>
    <w:rsid w:val="00220DE1"/>
    <w:rsid w:val="0024613F"/>
    <w:rsid w:val="00255FE6"/>
    <w:rsid w:val="0026507A"/>
    <w:rsid w:val="002855B5"/>
    <w:rsid w:val="002863AF"/>
    <w:rsid w:val="00291A38"/>
    <w:rsid w:val="00292CDB"/>
    <w:rsid w:val="002A3489"/>
    <w:rsid w:val="002B08C0"/>
    <w:rsid w:val="002B113F"/>
    <w:rsid w:val="002C208B"/>
    <w:rsid w:val="002C7D3C"/>
    <w:rsid w:val="002D0C65"/>
    <w:rsid w:val="002E38E5"/>
    <w:rsid w:val="002F6211"/>
    <w:rsid w:val="003027C2"/>
    <w:rsid w:val="003061D4"/>
    <w:rsid w:val="00316E49"/>
    <w:rsid w:val="00321ACE"/>
    <w:rsid w:val="003246E3"/>
    <w:rsid w:val="00330170"/>
    <w:rsid w:val="003410DE"/>
    <w:rsid w:val="0034442E"/>
    <w:rsid w:val="00353C49"/>
    <w:rsid w:val="003638BB"/>
    <w:rsid w:val="003654EE"/>
    <w:rsid w:val="0039244C"/>
    <w:rsid w:val="003A36D4"/>
    <w:rsid w:val="003A70CC"/>
    <w:rsid w:val="003E5387"/>
    <w:rsid w:val="003E57F7"/>
    <w:rsid w:val="003F3171"/>
    <w:rsid w:val="0041715E"/>
    <w:rsid w:val="004275E0"/>
    <w:rsid w:val="0043011F"/>
    <w:rsid w:val="00444C34"/>
    <w:rsid w:val="00445269"/>
    <w:rsid w:val="00475084"/>
    <w:rsid w:val="004877BA"/>
    <w:rsid w:val="00496812"/>
    <w:rsid w:val="00497F2D"/>
    <w:rsid w:val="004C583C"/>
    <w:rsid w:val="004C5B8F"/>
    <w:rsid w:val="004F365A"/>
    <w:rsid w:val="004F4864"/>
    <w:rsid w:val="005069C8"/>
    <w:rsid w:val="00507039"/>
    <w:rsid w:val="0051695B"/>
    <w:rsid w:val="0052616A"/>
    <w:rsid w:val="00541C3B"/>
    <w:rsid w:val="00550934"/>
    <w:rsid w:val="00555CBE"/>
    <w:rsid w:val="0056541C"/>
    <w:rsid w:val="00565BE2"/>
    <w:rsid w:val="00571F40"/>
    <w:rsid w:val="00577202"/>
    <w:rsid w:val="005A7201"/>
    <w:rsid w:val="005C1A80"/>
    <w:rsid w:val="005C55B7"/>
    <w:rsid w:val="005E7744"/>
    <w:rsid w:val="006031D8"/>
    <w:rsid w:val="0060785A"/>
    <w:rsid w:val="00610FEA"/>
    <w:rsid w:val="00613B31"/>
    <w:rsid w:val="006158FE"/>
    <w:rsid w:val="006169A4"/>
    <w:rsid w:val="00622F94"/>
    <w:rsid w:val="00624C5E"/>
    <w:rsid w:val="00625AA0"/>
    <w:rsid w:val="00631253"/>
    <w:rsid w:val="00634B5A"/>
    <w:rsid w:val="00640C4D"/>
    <w:rsid w:val="00655713"/>
    <w:rsid w:val="00683842"/>
    <w:rsid w:val="006854AA"/>
    <w:rsid w:val="00685701"/>
    <w:rsid w:val="00690739"/>
    <w:rsid w:val="006A1D91"/>
    <w:rsid w:val="006A2753"/>
    <w:rsid w:val="006B336A"/>
    <w:rsid w:val="006D2E6E"/>
    <w:rsid w:val="006D3F4E"/>
    <w:rsid w:val="006E3D27"/>
    <w:rsid w:val="00711030"/>
    <w:rsid w:val="007156B2"/>
    <w:rsid w:val="00732932"/>
    <w:rsid w:val="0075052E"/>
    <w:rsid w:val="00793759"/>
    <w:rsid w:val="007A6FFF"/>
    <w:rsid w:val="007C08B5"/>
    <w:rsid w:val="007C0CFA"/>
    <w:rsid w:val="007C7F74"/>
    <w:rsid w:val="007F1E79"/>
    <w:rsid w:val="008000C4"/>
    <w:rsid w:val="0081496C"/>
    <w:rsid w:val="00815849"/>
    <w:rsid w:val="00821BBC"/>
    <w:rsid w:val="00823E37"/>
    <w:rsid w:val="00840EA0"/>
    <w:rsid w:val="00844DA1"/>
    <w:rsid w:val="00844FA7"/>
    <w:rsid w:val="00873183"/>
    <w:rsid w:val="0087492F"/>
    <w:rsid w:val="008C761A"/>
    <w:rsid w:val="008D1CBD"/>
    <w:rsid w:val="008D6352"/>
    <w:rsid w:val="008E29AB"/>
    <w:rsid w:val="008F52C4"/>
    <w:rsid w:val="008F7ECE"/>
    <w:rsid w:val="009037DA"/>
    <w:rsid w:val="00936893"/>
    <w:rsid w:val="00936899"/>
    <w:rsid w:val="00941406"/>
    <w:rsid w:val="00942B3E"/>
    <w:rsid w:val="00946BBC"/>
    <w:rsid w:val="00973FD6"/>
    <w:rsid w:val="00981D8C"/>
    <w:rsid w:val="009824A8"/>
    <w:rsid w:val="00985539"/>
    <w:rsid w:val="0099110F"/>
    <w:rsid w:val="00991382"/>
    <w:rsid w:val="00997FBA"/>
    <w:rsid w:val="009B01C1"/>
    <w:rsid w:val="009B3745"/>
    <w:rsid w:val="009B45A9"/>
    <w:rsid w:val="009C0433"/>
    <w:rsid w:val="009C5D94"/>
    <w:rsid w:val="009D0C6E"/>
    <w:rsid w:val="009E405A"/>
    <w:rsid w:val="009E502C"/>
    <w:rsid w:val="00A07DBD"/>
    <w:rsid w:val="00A12CE6"/>
    <w:rsid w:val="00A174C6"/>
    <w:rsid w:val="00A41B99"/>
    <w:rsid w:val="00A44181"/>
    <w:rsid w:val="00A50781"/>
    <w:rsid w:val="00A621D6"/>
    <w:rsid w:val="00A63359"/>
    <w:rsid w:val="00A76968"/>
    <w:rsid w:val="00A91AEB"/>
    <w:rsid w:val="00AA3502"/>
    <w:rsid w:val="00AB5C54"/>
    <w:rsid w:val="00AC7319"/>
    <w:rsid w:val="00AE0C65"/>
    <w:rsid w:val="00AE16B3"/>
    <w:rsid w:val="00AE423C"/>
    <w:rsid w:val="00AE7660"/>
    <w:rsid w:val="00AF4664"/>
    <w:rsid w:val="00B01FAA"/>
    <w:rsid w:val="00B07435"/>
    <w:rsid w:val="00B10B6B"/>
    <w:rsid w:val="00B16263"/>
    <w:rsid w:val="00B23022"/>
    <w:rsid w:val="00B23AD9"/>
    <w:rsid w:val="00B425CD"/>
    <w:rsid w:val="00B43869"/>
    <w:rsid w:val="00B55D25"/>
    <w:rsid w:val="00B56E30"/>
    <w:rsid w:val="00B65733"/>
    <w:rsid w:val="00B73D7E"/>
    <w:rsid w:val="00B740EC"/>
    <w:rsid w:val="00B953A4"/>
    <w:rsid w:val="00B9695C"/>
    <w:rsid w:val="00BA4624"/>
    <w:rsid w:val="00BB5153"/>
    <w:rsid w:val="00BC73A7"/>
    <w:rsid w:val="00BD2AB6"/>
    <w:rsid w:val="00BD4D5D"/>
    <w:rsid w:val="00BD5B7D"/>
    <w:rsid w:val="00BE0C8E"/>
    <w:rsid w:val="00BE1FCB"/>
    <w:rsid w:val="00BF3784"/>
    <w:rsid w:val="00C12AC7"/>
    <w:rsid w:val="00C15E5F"/>
    <w:rsid w:val="00C2756E"/>
    <w:rsid w:val="00C337FB"/>
    <w:rsid w:val="00C34D3B"/>
    <w:rsid w:val="00C443F5"/>
    <w:rsid w:val="00C46617"/>
    <w:rsid w:val="00C57642"/>
    <w:rsid w:val="00C647ED"/>
    <w:rsid w:val="00C66943"/>
    <w:rsid w:val="00C77498"/>
    <w:rsid w:val="00C80327"/>
    <w:rsid w:val="00C93A57"/>
    <w:rsid w:val="00CA35DE"/>
    <w:rsid w:val="00CA5DB2"/>
    <w:rsid w:val="00CB1425"/>
    <w:rsid w:val="00CB18D4"/>
    <w:rsid w:val="00CC1CB4"/>
    <w:rsid w:val="00CC2E42"/>
    <w:rsid w:val="00CC3CFC"/>
    <w:rsid w:val="00CC50CA"/>
    <w:rsid w:val="00CD7883"/>
    <w:rsid w:val="00CE32B5"/>
    <w:rsid w:val="00CE43EA"/>
    <w:rsid w:val="00CE4820"/>
    <w:rsid w:val="00CE5497"/>
    <w:rsid w:val="00CE6687"/>
    <w:rsid w:val="00CF370C"/>
    <w:rsid w:val="00CF5487"/>
    <w:rsid w:val="00D02044"/>
    <w:rsid w:val="00D02374"/>
    <w:rsid w:val="00D045CD"/>
    <w:rsid w:val="00D0477A"/>
    <w:rsid w:val="00D10414"/>
    <w:rsid w:val="00D116A4"/>
    <w:rsid w:val="00D170CE"/>
    <w:rsid w:val="00D17941"/>
    <w:rsid w:val="00D21685"/>
    <w:rsid w:val="00D21F44"/>
    <w:rsid w:val="00D22F51"/>
    <w:rsid w:val="00D3756B"/>
    <w:rsid w:val="00D613FA"/>
    <w:rsid w:val="00D61D00"/>
    <w:rsid w:val="00D648A8"/>
    <w:rsid w:val="00D66990"/>
    <w:rsid w:val="00D74BFF"/>
    <w:rsid w:val="00D77A6B"/>
    <w:rsid w:val="00D81467"/>
    <w:rsid w:val="00D86345"/>
    <w:rsid w:val="00D9215F"/>
    <w:rsid w:val="00DB640F"/>
    <w:rsid w:val="00DB74AD"/>
    <w:rsid w:val="00DD21F3"/>
    <w:rsid w:val="00DD7E7B"/>
    <w:rsid w:val="00DE16E3"/>
    <w:rsid w:val="00DF4319"/>
    <w:rsid w:val="00E05ABC"/>
    <w:rsid w:val="00E20471"/>
    <w:rsid w:val="00E2447D"/>
    <w:rsid w:val="00E33F9A"/>
    <w:rsid w:val="00E41726"/>
    <w:rsid w:val="00E452DC"/>
    <w:rsid w:val="00E55ABF"/>
    <w:rsid w:val="00E564C3"/>
    <w:rsid w:val="00E5665B"/>
    <w:rsid w:val="00E566A7"/>
    <w:rsid w:val="00E5707E"/>
    <w:rsid w:val="00E66075"/>
    <w:rsid w:val="00E70610"/>
    <w:rsid w:val="00E734A4"/>
    <w:rsid w:val="00E84CF8"/>
    <w:rsid w:val="00EA5B7B"/>
    <w:rsid w:val="00EB1CF9"/>
    <w:rsid w:val="00EB36C7"/>
    <w:rsid w:val="00EB4646"/>
    <w:rsid w:val="00ED3A3A"/>
    <w:rsid w:val="00ED6733"/>
    <w:rsid w:val="00EE1443"/>
    <w:rsid w:val="00F06DD0"/>
    <w:rsid w:val="00F23996"/>
    <w:rsid w:val="00F444F0"/>
    <w:rsid w:val="00F61EFA"/>
    <w:rsid w:val="00F65F15"/>
    <w:rsid w:val="00F6612A"/>
    <w:rsid w:val="00F805DF"/>
    <w:rsid w:val="00FA3154"/>
    <w:rsid w:val="00FD425A"/>
    <w:rsid w:val="00FD493D"/>
    <w:rsid w:val="00FD76EF"/>
    <w:rsid w:val="00FE0AD2"/>
    <w:rsid w:val="00FE7889"/>
    <w:rsid w:val="00FF1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D0B7BF"/>
  <w15:chartTrackingRefBased/>
  <w15:docId w15:val="{308CE0C8-79F2-4F7C-A85D-A5C4F5BFB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semiHidden="1" w:unhideWhenUsed="1"/>
    <w:lsdException w:name="footer" w:semiHidden="1" w:unhideWhenUsed="1"/>
    <w:lsdException w:name="caption" w:semiHidden="1" w:unhideWhenUsed="1" w:qFormat="1"/>
    <w:lsdException w:name="Title" w:qFormat="1"/>
    <w:lsdException w:name="Default Paragraph Font" w:semiHidden="1" w:unhideWhenUsed="1"/>
    <w:lsdException w:name="Subtitle" w:qFormat="1"/>
    <w:lsdException w:name="Hyperlink" w:semiHidden="1" w:unhideWhenUsed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Keyboard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C1A80"/>
  </w:style>
  <w:style w:type="paragraph" w:styleId="Heading2">
    <w:name w:val="heading 2"/>
    <w:basedOn w:val="Normal"/>
    <w:link w:val="Heading2Char"/>
    <w:uiPriority w:val="9"/>
    <w:qFormat/>
    <w:rsid w:val="005C1A80"/>
    <w:pPr>
      <w:spacing w:before="100" w:beforeAutospacing="1" w:after="100" w:afterAutospacing="1"/>
      <w:outlineLvl w:val="1"/>
    </w:pPr>
    <w:rPr>
      <w:rFonts w:eastAsia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rsid w:val="005C1A80"/>
  </w:style>
  <w:style w:type="character" w:customStyle="1" w:styleId="Heading2Char">
    <w:name w:val="Heading 2 Char"/>
    <w:link w:val="Heading2"/>
    <w:uiPriority w:val="9"/>
    <w:rsid w:val="005C1A80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rsid w:val="005C1A80"/>
    <w:pPr>
      <w:tabs>
        <w:tab w:val="center" w:pos="4320"/>
        <w:tab w:val="right" w:pos="8640"/>
      </w:tabs>
    </w:pPr>
    <w:rPr>
      <w:rFonts w:eastAsia="Times New Roman"/>
    </w:rPr>
  </w:style>
  <w:style w:type="character" w:customStyle="1" w:styleId="HeaderChar">
    <w:name w:val="Header Char"/>
    <w:basedOn w:val="DefaultParagraphFont"/>
    <w:link w:val="Header"/>
    <w:rsid w:val="005C1A80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rsid w:val="005C1A80"/>
    <w:pPr>
      <w:tabs>
        <w:tab w:val="center" w:pos="4320"/>
        <w:tab w:val="right" w:pos="8640"/>
      </w:tabs>
    </w:pPr>
    <w:rPr>
      <w:rFonts w:eastAsia="Times New Roman"/>
    </w:rPr>
  </w:style>
  <w:style w:type="character" w:customStyle="1" w:styleId="FooterChar">
    <w:name w:val="Footer Char"/>
    <w:basedOn w:val="DefaultParagraphFont"/>
    <w:link w:val="Footer"/>
    <w:rsid w:val="005C1A80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rsid w:val="005C1A8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5C1A80"/>
    <w:pPr>
      <w:spacing w:before="100" w:beforeAutospacing="1" w:after="100" w:afterAutospacing="1"/>
    </w:pPr>
    <w:rPr>
      <w:rFonts w:eastAsia="Times New Roman"/>
    </w:rPr>
  </w:style>
  <w:style w:type="paragraph" w:styleId="BalloonText">
    <w:name w:val="Balloon Text"/>
    <w:basedOn w:val="Normal"/>
    <w:link w:val="BalloonTextChar"/>
    <w:rsid w:val="005C1A80"/>
    <w:rPr>
      <w:rFonts w:ascii="Segoe UI" w:eastAsia="Times New Roman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5C1A80"/>
    <w:rPr>
      <w:rFonts w:ascii="Segoe UI" w:eastAsia="Times New Roman" w:hAnsi="Segoe UI" w:cs="Segoe UI"/>
      <w:sz w:val="18"/>
      <w:szCs w:val="18"/>
    </w:rPr>
  </w:style>
  <w:style w:type="table" w:styleId="TableGrid">
    <w:name w:val="Table Grid"/>
    <w:basedOn w:val="TableNormal"/>
    <w:rsid w:val="007F1E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9E50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fif"/><Relationship Id="rId3" Type="http://schemas.openxmlformats.org/officeDocument/2006/relationships/webSettings" Target="webSettings.xml"/><Relationship Id="rId7" Type="http://schemas.openxmlformats.org/officeDocument/2006/relationships/image" Target="media/image1.jfif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thestug.org/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3.jf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632</Words>
  <Characters>3046</Characters>
  <Application>Microsoft Office Word</Application>
  <DocSecurity>0</DocSecurity>
  <Lines>68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Cerny</dc:creator>
  <cp:keywords/>
  <dc:description/>
  <cp:lastModifiedBy>Judy Taylour</cp:lastModifiedBy>
  <cp:revision>5</cp:revision>
  <cp:lastPrinted>2022-10-15T04:46:00Z</cp:lastPrinted>
  <dcterms:created xsi:type="dcterms:W3CDTF">2022-06-22T22:57:00Z</dcterms:created>
  <dcterms:modified xsi:type="dcterms:W3CDTF">2022-10-15T0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ff0fa97017d10b122cd57a59ee8e8f8c1e7dd82cb2b924aaf1ea1080cc9b803</vt:lpwstr>
  </property>
</Properties>
</file>